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543FE9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4E3112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7905B0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4E3112">
        <w:rPr>
          <w:rFonts w:ascii="Times New Roman" w:hAnsi="Times New Roman" w:cs="Times New Roman"/>
          <w:sz w:val="24"/>
          <w:szCs w:val="24"/>
        </w:rPr>
        <w:t xml:space="preserve">Внешние сортировки с </w:t>
      </w:r>
      <w:proofErr w:type="spellStart"/>
      <w:r w:rsidR="004E3112">
        <w:rPr>
          <w:rFonts w:ascii="Times New Roman" w:hAnsi="Times New Roman" w:cs="Times New Roman"/>
          <w:sz w:val="24"/>
          <w:szCs w:val="24"/>
        </w:rPr>
        <w:t>С</w:t>
      </w:r>
      <w:proofErr w:type="spellEnd"/>
      <w:r w:rsidR="004E3112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32B688C1" w:rsidR="00C7382A" w:rsidRPr="00C9245B" w:rsidRDefault="004E3112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61E1363A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>осуществления</w:t>
      </w:r>
      <w:r w:rsidR="00912FD4">
        <w:rPr>
          <w:rFonts w:ascii="Times New Roman" w:hAnsi="Times New Roman" w:cs="Times New Roman"/>
          <w:sz w:val="28"/>
          <w:szCs w:val="28"/>
        </w:rPr>
        <w:t xml:space="preserve"> внешних сортировок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99A205F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 xml:space="preserve">ы сортировок </w:t>
      </w:r>
      <w:r w:rsidR="00912FD4">
        <w:rPr>
          <w:rFonts w:ascii="Times New Roman" w:hAnsi="Times New Roman" w:cs="Times New Roman"/>
        </w:rPr>
        <w:t>слияния</w:t>
      </w:r>
    </w:p>
    <w:p w14:paraId="5E620ECC" w14:textId="77777777" w:rsidR="00B7266E" w:rsidRDefault="003876B8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1AA504FC" w:rsidR="00A1481D" w:rsidRDefault="00B7266E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соответствующие функции для реализации алгоритмов </w:t>
      </w:r>
      <w:r w:rsidR="00912FD4">
        <w:rPr>
          <w:rFonts w:ascii="Times New Roman" w:hAnsi="Times New Roman" w:cs="Times New Roman"/>
        </w:rPr>
        <w:t xml:space="preserve">внешних сортировок </w:t>
      </w:r>
    </w:p>
    <w:p w14:paraId="47BD065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69868B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A4991B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5241A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50A4EE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80FC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A548700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7CBFA1F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747390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2646DA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1CEA56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FAB90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3C0ED7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D29063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9E090A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71AF9C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ECA187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FDA34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D6D3ED8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310C7D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5CEBDF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59D4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C2774E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BC4E0F" w14:textId="77777777" w:rsidR="00912FD4" w:rsidRPr="00912FD4" w:rsidRDefault="00912FD4" w:rsidP="00912FD4">
      <w:pPr>
        <w:rPr>
          <w:rFonts w:ascii="Times New Roman" w:hAnsi="Times New Roman" w:cs="Times New Roman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6CAFDA" w14:textId="6CDDC7E6" w:rsidR="00AC43AF" w:rsidRPr="00AC43AF" w:rsidRDefault="00912FD4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сортировать исходные данные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E5403D5" w:rsidR="00816C74" w:rsidRDefault="00912FD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естественного слияния</w:t>
      </w:r>
    </w:p>
    <w:p w14:paraId="4A55A88B" w14:textId="77777777" w:rsidR="00912FD4" w:rsidRDefault="00D2420B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912FD4">
        <w:rPr>
          <w:rFonts w:ascii="Consolas" w:hAnsi="Consolas" w:cs="Consolas"/>
          <w:color w:val="000000"/>
          <w:sz w:val="19"/>
          <w:szCs w:val="19"/>
        </w:rPr>
        <w:t>mergeSortN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75FDA2A5" w14:textId="49E44E87" w:rsidR="00912FD4" w:rsidRDefault="00912FD4" w:rsidP="00912FD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Функция сортировки </w:t>
      </w:r>
      <w:r>
        <w:rPr>
          <w:color w:val="000000"/>
          <w:sz w:val="28"/>
          <w:szCs w:val="28"/>
        </w:rPr>
        <w:t>сбалансированного</w:t>
      </w:r>
      <w:r>
        <w:rPr>
          <w:color w:val="000000"/>
          <w:sz w:val="28"/>
          <w:szCs w:val="28"/>
        </w:rPr>
        <w:t xml:space="preserve"> слияния</w:t>
      </w:r>
    </w:p>
    <w:p w14:paraId="47E7B795" w14:textId="77777777" w:rsidR="00912FD4" w:rsidRDefault="00B7266E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912FD4">
        <w:rPr>
          <w:rFonts w:ascii="Consolas" w:hAnsi="Consolas" w:cs="Consolas"/>
          <w:color w:val="000000"/>
          <w:sz w:val="19"/>
          <w:szCs w:val="19"/>
        </w:rPr>
        <w:t>mergeSortB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Pr="004E3112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B7266E"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B7266E"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1962636D" w14:textId="77777777" w:rsidR="00B7266E" w:rsidRPr="004E311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4E3112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6AD4D2" w14:textId="3778F71F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50D5EBD1" w14:textId="5020D12E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00DC6B1E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proofErr w:type="gram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CF7D5F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4E311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4E311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4E311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8BED962" w14:textId="77777777" w:rsidR="003564C4" w:rsidRDefault="003564C4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36AD43FE" w14:textId="77777777" w:rsidR="00912FD4" w:rsidRDefault="00912FD4" w:rsidP="00912FD4">
      <w:pPr>
        <w:pStyle w:val="2"/>
        <w:rPr>
          <w:lang w:val="en-US"/>
        </w:rPr>
      </w:pPr>
    </w:p>
    <w:p w14:paraId="3016380C" w14:textId="77777777" w:rsidR="00912FD4" w:rsidRPr="00912FD4" w:rsidRDefault="00912FD4" w:rsidP="00912FD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20890C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ostream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44A700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vector&gt;</w:t>
      </w:r>
    </w:p>
    <w:p w14:paraId="55C0DE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#include &lt;algorithm&gt; </w:t>
      </w:r>
    </w:p>
    <w:p w14:paraId="6328ADD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using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space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d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AA2AA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D7AEC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FD5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</w:t>
      </w:r>
    </w:p>
    <w:p w14:paraId="202F993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1 = 20;</w:t>
      </w:r>
    </w:p>
    <w:p w14:paraId="5D1555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2 = 32;</w:t>
      </w:r>
    </w:p>
    <w:p w14:paraId="167EFC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3 = 25;</w:t>
      </w:r>
    </w:p>
    <w:p w14:paraId="20AE65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6AAF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* v)</w:t>
      </w:r>
    </w:p>
    <w:p w14:paraId="60DAC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44B4B1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естественного слияния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30714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p = 0;</w:t>
      </w:r>
    </w:p>
    <w:p w14:paraId="21B6393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</w:t>
      </w:r>
    </w:p>
    <w:p w14:paraId="66BDE2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j;</w:t>
      </w:r>
    </w:p>
    <w:p w14:paraId="1D94E1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** a = new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* [r1];</w:t>
      </w:r>
    </w:p>
    <w:p w14:paraId="739676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* b = new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r1];</w:t>
      </w:r>
    </w:p>
    <w:p w14:paraId="6E58F5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5BF19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p &lt; r1 - 1)</w:t>
      </w:r>
    </w:p>
    <w:p w14:paraId="6F47A1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A1A5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j = 0;</w:t>
      </w:r>
    </w:p>
    <w:p w14:paraId="509DAC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new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r1];</w:t>
      </w:r>
    </w:p>
    <w:p w14:paraId="4BE0B4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= v[p];</w:t>
      </w:r>
    </w:p>
    <w:p w14:paraId="067CFF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46EAB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" &lt;&lt; v[p];</w:t>
      </w:r>
    </w:p>
    <w:p w14:paraId="24A9A4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v[p] &lt;= v[p + 1] &amp;&amp; p &lt; r1 - 1)</w:t>
      </w:r>
    </w:p>
    <w:p w14:paraId="1B111E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7AD3951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= v[p + 1];</w:t>
      </w:r>
    </w:p>
    <w:p w14:paraId="220C5C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 " &lt;&lt; v[p + 1];</w:t>
      </w:r>
    </w:p>
    <w:p w14:paraId="4F432B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5EF7F0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8BFC50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FF5CB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j;</w:t>
      </w:r>
    </w:p>
    <w:p w14:paraId="339544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073FF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7D165F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)";</w:t>
      </w:r>
    </w:p>
    <w:p w14:paraId="5E6CD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 ";</w:t>
      </w:r>
    </w:p>
    <w:p w14:paraId="0FA7BB9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p == r1 - 1 &amp;&amp; v[p - 1] &gt; v[p])</w:t>
      </w:r>
    </w:p>
    <w:p w14:paraId="30D55B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41262C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506445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new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r1];</w:t>
      </w:r>
    </w:p>
    <w:p w14:paraId="31C97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= v[p];</w:t>
      </w:r>
    </w:p>
    <w:p w14:paraId="193AFE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" &lt;&lt; v[p] &lt;&lt; ")";</w:t>
      </w:r>
    </w:p>
    <w:p w14:paraId="074458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401A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j;</w:t>
      </w:r>
    </w:p>
    <w:p w14:paraId="2F358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3288C0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434157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3CD57B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4F49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5B833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jfgdngjdfngjkdnfjgkndfgkjdnfkj</w:t>
      </w:r>
      <w:proofErr w:type="spellEnd"/>
    </w:p>
    <w:p w14:paraId="56A540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l;</w:t>
      </w:r>
    </w:p>
    <w:p w14:paraId="1CA4CD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k;</w:t>
      </w:r>
    </w:p>
    <w:p w14:paraId="7978A4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mas[r1];</w:t>
      </w:r>
    </w:p>
    <w:p w14:paraId="244485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c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3C823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c != 1)</w:t>
      </w:r>
    </w:p>
    <w:p w14:paraId="6003B2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8D8A2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/ 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79E49C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25EB23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l = 0;</w:t>
      </w:r>
    </w:p>
    <w:p w14:paraId="15E8C0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1D2AEF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p = 0; p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+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; p++)</w:t>
      </w:r>
    </w:p>
    <w:p w14:paraId="13334D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226A5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(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 &lt;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 || j &gt;=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) &amp;&amp; l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</w:t>
      </w:r>
    </w:p>
    <w:p w14:paraId="0FAFB8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6358B08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s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;</w:t>
      </w:r>
    </w:p>
    <w:p w14:paraId="5C78229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l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7D42A5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71690E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l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if ((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 &gt;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 || l &gt;=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 &amp;&amp; j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)</w:t>
      </w:r>
    </w:p>
    <w:p w14:paraId="665EBFA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5BEB8AD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s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;</w:t>
      </w:r>
    </w:p>
    <w:p w14:paraId="763A28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303B4FD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E735E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l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if (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 =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 &amp;&amp; j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 &amp;&amp; l &lt; b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</w:t>
      </w:r>
    </w:p>
    <w:p w14:paraId="5AF380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AA825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s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l];</w:t>
      </w:r>
    </w:p>
    <w:p w14:paraId="2FA723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s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 + 1] = a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[j];</w:t>
      </w:r>
    </w:p>
    <w:p w14:paraId="39FDBB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5604BB9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l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E9E9F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6690BE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36FB66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65AA6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--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4BC0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k = 0; k &lt; p; k++)</w:t>
      </w:r>
    </w:p>
    <w:p w14:paraId="4BB9F1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76CCA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k] = mas[k];</w:t>
      </w:r>
    </w:p>
    <w:p w14:paraId="63991C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D4F3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p;</w:t>
      </w:r>
    </w:p>
    <w:p w14:paraId="1B8620F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y = 0; y &lt; c; y++)</w:t>
      </w:r>
    </w:p>
    <w:p w14:paraId="03AAAD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45C323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 ";</w:t>
      </w:r>
    </w:p>
    <w:p w14:paraId="6A309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u = 0; u &lt; b[y]; u++)</w:t>
      </w:r>
    </w:p>
    <w:p w14:paraId="65F37B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8D7F3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a[y][u] &lt;&lt; " ";</w:t>
      </w:r>
    </w:p>
    <w:p w14:paraId="1FAD9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2077D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) ";</w:t>
      </w:r>
    </w:p>
    <w:p w14:paraId="547805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1B6D917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5730E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3A0D7B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% 2 == 1)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/ 2 + 1;</w:t>
      </w:r>
    </w:p>
    <w:p w14:paraId="324D10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l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olvo_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/ 2;</w:t>
      </w:r>
    </w:p>
    <w:p w14:paraId="51709BC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81405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33000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a;</w:t>
      </w:r>
    </w:p>
    <w:p w14:paraId="438D9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9D4FB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ABDA5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B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* v)</w:t>
      </w:r>
    </w:p>
    <w:p w14:paraId="087DBF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5B33B4D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сбалансированного слияния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9AEBEF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912FD4">
        <w:rPr>
          <w:rFonts w:ascii="Consolas" w:hAnsi="Consolas" w:cs="Consolas"/>
          <w:color w:val="808080"/>
          <w:sz w:val="19"/>
          <w:szCs w:val="19"/>
        </w:rPr>
        <w:t>2 / 2; // находим середину сортируемой последовательности</w:t>
      </w:r>
    </w:p>
    <w:p w14:paraId="6FE07E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r2 % 2 == 1)</w:t>
      </w:r>
    </w:p>
    <w:p w14:paraId="126A17C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B1F43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h = 1;</w:t>
      </w:r>
    </w:p>
    <w:p w14:paraId="49740C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* c =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*)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allo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r2 *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izeof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);</w:t>
      </w:r>
    </w:p>
    <w:p w14:paraId="041178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step;</w:t>
      </w:r>
    </w:p>
    <w:p w14:paraId="2D3E13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h &lt; r2)</w:t>
      </w:r>
    </w:p>
    <w:p w14:paraId="416F91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7031B3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3DCED7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= 0;   // индекс первого пути</w:t>
      </w:r>
    </w:p>
    <w:p w14:paraId="43290B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>; // индекс второго пути</w:t>
      </w:r>
    </w:p>
    <w:p w14:paraId="189D1D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0;   // индекс элемента в результирующей последовательности</w:t>
      </w:r>
    </w:p>
    <w:p w14:paraId="5E7ACA4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step &lt;= mid)</w:t>
      </w:r>
    </w:p>
    <w:p w14:paraId="27AFBAF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BA3C0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tep) &amp;&amp; (j &lt; r2) &amp;&amp; (j &lt; (mid + step)))</w:t>
      </w:r>
    </w:p>
    <w:p w14:paraId="742F73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>{ /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 пока не дошли до конца пути</w:t>
      </w:r>
    </w:p>
    <w:p w14:paraId="5B5D2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заполняем следующий элемент формируемой последовательности</w:t>
      </w:r>
    </w:p>
    <w:p w14:paraId="205181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меньшим из двух просматриваемых</w:t>
      </w:r>
    </w:p>
    <w:p w14:paraId="71D1D1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 v[j])</w:t>
      </w:r>
    </w:p>
    <w:p w14:paraId="194BED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10D1F5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] =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;</w:t>
      </w:r>
    </w:p>
    <w:p w14:paraId="61D33A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 k++;</w:t>
      </w:r>
    </w:p>
    <w:p w14:paraId="7F8347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A4B839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l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{</w:t>
      </w:r>
    </w:p>
    <w:p w14:paraId="6E050F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] = v[j];</w:t>
      </w:r>
    </w:p>
    <w:p w14:paraId="533DF4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 k++;</w:t>
      </w:r>
    </w:p>
    <w:p w14:paraId="0ADFE8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4AF71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B7D67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tep)</w:t>
      </w:r>
    </w:p>
    <w:p w14:paraId="3EAA31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>{ /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 переписываем оставшиеся элементы первого пути (если второй кончился раньше)</w:t>
      </w:r>
    </w:p>
    <w:p w14:paraId="22471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] =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;</w:t>
      </w:r>
    </w:p>
    <w:p w14:paraId="1D3B4F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 k++;</w:t>
      </w:r>
    </w:p>
    <w:p w14:paraId="077867E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31374F0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(j &lt; (mid + step)) &amp;&amp; (j &lt; r2))</w:t>
      </w:r>
    </w:p>
    <w:p w14:paraId="31DFA3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</w:rPr>
        <w:t>{  /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>/ переписываем оставшиеся элементы второго пути (если первый кончился раньше)</w:t>
      </w:r>
    </w:p>
    <w:p w14:paraId="6B8785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]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>];</w:t>
      </w:r>
    </w:p>
    <w:p w14:paraId="490DEE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++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>++;</w:t>
      </w:r>
    </w:p>
    <w:p w14:paraId="367F255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}</w:t>
      </w:r>
    </w:p>
    <w:p w14:paraId="46C8E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+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 // переходим к следующему этапу</w:t>
      </w:r>
    </w:p>
    <w:p w14:paraId="239DD6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}</w:t>
      </w:r>
    </w:p>
    <w:p w14:paraId="7932076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* 2;</w:t>
      </w:r>
    </w:p>
    <w:p w14:paraId="0F5301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// Переносим упорядоченную последовательность (промежуточный вариант) в исходный массив</w:t>
      </w:r>
    </w:p>
    <w:p w14:paraId="7E73AB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368178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c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;</w:t>
      </w:r>
    </w:p>
    <w:p w14:paraId="1FF135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3A448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507A26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792E833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v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086C0C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2398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49AF6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Equal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57F5E7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FD1EE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find available number of elements i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</w:t>
      </w:r>
      <w:proofErr w:type="spellEnd"/>
    </w:p>
    <w:p w14:paraId="03B23F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2;</w:t>
      </w:r>
    </w:p>
    <w:p w14:paraId="683FAE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%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!= 0 &amp;&amp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100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6E21A1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B3D79B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res;</w:t>
      </w:r>
    </w:p>
    <w:p w14:paraId="2073A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/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0EDA5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A0D3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931C5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j = 0; j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573C8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65CE65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*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+ j]);</w:t>
      </w:r>
    </w:p>
    <w:p w14:paraId="3A24437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C3CE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73C4A7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F01A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4621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es;</w:t>
      </w:r>
    </w:p>
    <w:p w14:paraId="73898BE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7EC81B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CEBC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ibbonach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,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amp; size1,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amp; size2)</w:t>
      </w:r>
    </w:p>
    <w:p w14:paraId="5F31454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03B95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1 = 0;</w:t>
      </w:r>
    </w:p>
    <w:p w14:paraId="08E142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2 = 1;</w:t>
      </w:r>
    </w:p>
    <w:p w14:paraId="44CAC8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size1 + size2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umberOf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326C2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{</w:t>
      </w:r>
    </w:p>
    <w:p w14:paraId="79EB08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t = size2;</w:t>
      </w:r>
    </w:p>
    <w:p w14:paraId="48B94B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2 = size2 + size1;</w:t>
      </w:r>
    </w:p>
    <w:p w14:paraId="078A19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1 = t;</w:t>
      </w:r>
    </w:p>
    <w:p w14:paraId="57FD04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09F56B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1BCE55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5BDFF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series)</w:t>
      </w:r>
    </w:p>
    <w:p w14:paraId="750A1D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00D53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&lt;&lt; " - ";</w:t>
      </w:r>
    </w:p>
    <w:p w14:paraId="3A40E3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66673F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20AD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(";</w:t>
      </w:r>
    </w:p>
    <w:p w14:paraId="15FC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j = 0; j &lt; 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.size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065A92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BC2E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[j] &lt;&lt; " ";</w:t>
      </w:r>
    </w:p>
    <w:p w14:paraId="5E273D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227B141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)";</w:t>
      </w:r>
    </w:p>
    <w:p w14:paraId="66BF047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91BD7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C18A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6869574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C45D2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f1, vector&lt;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f2, vector&lt;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f3)</w:t>
      </w:r>
    </w:p>
    <w:p w14:paraId="0D9DCA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795EAC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F1 : ";</w:t>
      </w:r>
    </w:p>
    <w:p w14:paraId="4019C8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);</w:t>
      </w:r>
    </w:p>
    <w:p w14:paraId="3820CA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F2 : ";</w:t>
      </w:r>
    </w:p>
    <w:p w14:paraId="5CF60E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2);</w:t>
      </w:r>
    </w:p>
    <w:p w14:paraId="66A77EE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F3 : ";</w:t>
      </w:r>
    </w:p>
    <w:p w14:paraId="42BB3C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3);</w:t>
      </w:r>
    </w:p>
    <w:p w14:paraId="241F285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A5BBCE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C6A598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6F8B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 ser1, 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 ser2)</w:t>
      </w:r>
    </w:p>
    <w:p w14:paraId="6DE5F1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9645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, j = 0;</w:t>
      </w:r>
    </w:p>
    <w:p w14:paraId="0A983D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 res;</w:t>
      </w:r>
    </w:p>
    <w:p w14:paraId="0D68CE0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er1.size() || j &lt; ser2.size())</w:t>
      </w:r>
    </w:p>
    <w:p w14:paraId="08B43E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5DFE5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er1.size() &amp;&amp; (j == ser2.size() || ser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= ser2[j]))</w:t>
      </w:r>
    </w:p>
    <w:p w14:paraId="797E62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0A306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092D39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26F692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C4F6A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j &lt; ser2.size() &amp;&amp;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= ser1.size() || ser2[j] &lt;= ser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)</w:t>
      </w:r>
    </w:p>
    <w:p w14:paraId="6DB6FA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FBD71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2[j]);</w:t>
      </w:r>
    </w:p>
    <w:p w14:paraId="41B499B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878FF4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64E546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C671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es;</w:t>
      </w:r>
    </w:p>
    <w:p w14:paraId="39F870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B077F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9C29F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&amp; f1, vector&lt;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&amp; f2)</w:t>
      </w:r>
    </w:p>
    <w:p w14:paraId="7A758D9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C695F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merge</w:t>
      </w:r>
    </w:p>
    <w:p w14:paraId="7F747E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res;</w:t>
      </w:r>
    </w:p>
    <w:p w14:paraId="33331B4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min = f1.size() &lt; f2.size() ?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.size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 : f2.size();</w:t>
      </w:r>
    </w:p>
    <w:p w14:paraId="4AAB5C7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min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2B075F5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4E0FD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, f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);</w:t>
      </w:r>
    </w:p>
    <w:p w14:paraId="5665EA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1EDE3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A40F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delete non-needed elements</w:t>
      </w:r>
    </w:p>
    <w:p w14:paraId="06F55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.erase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.begin(), f1.begin() + min);</w:t>
      </w:r>
    </w:p>
    <w:p w14:paraId="0CB519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2.erase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2.begin(), f2.begin() + min);</w:t>
      </w:r>
    </w:p>
    <w:p w14:paraId="1AA850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631BC9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es;</w:t>
      </w:r>
    </w:p>
    <w:p w14:paraId="7D1BE1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1A937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CF12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A1821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B77D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- 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gt;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--)</w:t>
      </w:r>
    </w:p>
    <w:p w14:paraId="3C5B67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= INT32_MAX)</w:t>
      </w:r>
    </w:p>
    <w:p w14:paraId="19B097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eras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begi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+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6A433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44738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B5B5B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AC4CDF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B1E85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4CE220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</w:t>
      </w:r>
    </w:p>
    <w:p w14:paraId="1A06C3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res;</w:t>
      </w:r>
    </w:p>
    <w:p w14:paraId="108F3A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)</w:t>
      </w:r>
    </w:p>
    <w:p w14:paraId="61B752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0EB5C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03B7C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351B21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6CE8F0E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F6E80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 &amp;&amp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- 1]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</w:t>
      </w:r>
    </w:p>
    <w:p w14:paraId="0D4CF2A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C06BC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0989AC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1ACA33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6FF40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4A7F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s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ew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5A0B78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5221AE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res;</w:t>
      </w:r>
    </w:p>
    <w:p w14:paraId="086F12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2EE2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9B092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atural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5ECBB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15DA62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&gt; series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7611CB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);</w:t>
      </w:r>
    </w:p>
    <w:p w14:paraId="23BBD06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&gt; 1)</w:t>
      </w:r>
    </w:p>
    <w:p w14:paraId="77378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896DA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series[0], series[1]));</w:t>
      </w:r>
    </w:p>
    <w:p w14:paraId="3E5C13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eras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begi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,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begi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 + 2);</w:t>
      </w:r>
    </w:p>
    <w:p w14:paraId="6D5665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);</w:t>
      </w:r>
    </w:p>
    <w:p w14:paraId="268965C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011D7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series[0];</w:t>
      </w:r>
    </w:p>
    <w:p w14:paraId="4794D8F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5454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24CA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olyphase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0FE5F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69AFBD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&gt; series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plitToEqual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16163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size1, size2;</w:t>
      </w:r>
    </w:p>
    <w:p w14:paraId="6CAF2A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ibbonach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), size1, size2);</w:t>
      </w:r>
    </w:p>
    <w:p w14:paraId="170A67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&gt; F1, F2, F3; // files</w:t>
      </w:r>
    </w:p>
    <w:p w14:paraId="051F1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48C1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Разделение на равные серии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5D20B81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);</w:t>
      </w:r>
    </w:p>
    <w:p w14:paraId="4B4260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C84D5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ize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1EF5B5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33C9F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1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57C20F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E55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size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5A49DE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EDC3F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426EC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DFBCC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s.siz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size1 + size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2FEA805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249A7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&g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EB821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j = 0; j &lt; F2[0].size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++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8FA0D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32_MAX);</w:t>
      </w:r>
    </w:p>
    <w:p w14:paraId="1BD7C1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ri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3F1AA8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CC5B9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8722B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Разделение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серий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на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файлы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F1 и F2 (" &lt;&lt; size1 &lt;&lt; " " &lt;&lt; size2 &lt;&lt; ")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F07F3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, F3);</w:t>
      </w:r>
    </w:p>
    <w:p w14:paraId="4F21C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E9C20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 elements inside series</w:t>
      </w:r>
    </w:p>
    <w:p w14:paraId="26A500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элементов внутри файлов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2312B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F1.size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2099D53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8946A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atural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00B475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60692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F2.size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653E6A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69814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2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]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Natural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);</w:t>
      </w:r>
    </w:p>
    <w:p w14:paraId="3347BB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1F9B4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, F3);</w:t>
      </w:r>
    </w:p>
    <w:p w14:paraId="439600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CA22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, finally</w:t>
      </w:r>
    </w:p>
    <w:p w14:paraId="230DEE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"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Слияние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файлов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"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89303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1;</w:t>
      </w:r>
    </w:p>
    <w:p w14:paraId="6B0AD6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E1E3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2)</w:t>
      </w:r>
    </w:p>
    <w:p w14:paraId="09EE2C7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112D5D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search empty file</w:t>
      </w:r>
    </w:p>
    <w:p w14:paraId="145C4FC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1;</w:t>
      </w:r>
    </w:p>
    <w:p w14:paraId="346E5E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2.size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2;</w:t>
      </w:r>
    </w:p>
    <w:p w14:paraId="091D54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3.size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3;</w:t>
      </w:r>
    </w:p>
    <w:p w14:paraId="454FF2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716C94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merge</w:t>
      </w:r>
    </w:p>
    <w:p w14:paraId="30348C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witch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dOfEmptyFi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6AF162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494D402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a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1: F1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, F3); break;</w:t>
      </w:r>
    </w:p>
    <w:p w14:paraId="33A422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a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2: F2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, F3); break;</w:t>
      </w:r>
    </w:p>
    <w:p w14:paraId="3ACCFA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ase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3: F3 =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, F2); break;</w:t>
      </w:r>
    </w:p>
    <w:p w14:paraId="64BF0E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08CBDA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255AB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check for end of cycle</w:t>
      </w:r>
    </w:p>
    <w:p w14:paraId="2BB19C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</w:t>
      </w:r>
    </w:p>
    <w:p w14:paraId="57D2BE2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1.size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4AD5E41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2.size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0A9B2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3.size() == 0)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ntEmpty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;</w:t>
      </w:r>
    </w:p>
    <w:p w14:paraId="7DB4B8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099A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File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1, F2, F3);</w:t>
      </w:r>
    </w:p>
    <w:p w14:paraId="208703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69673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4E6FB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1.size() != 0) retur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1[0]);</w:t>
      </w:r>
    </w:p>
    <w:p w14:paraId="2C4212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F2.size() != 0) return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2[0]);</w:t>
      </w:r>
    </w:p>
    <w:p w14:paraId="7DC9DEA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DeleteEmptyElement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F3[0]);</w:t>
      </w:r>
    </w:p>
    <w:p w14:paraId="44706F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6269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277EF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main()</w:t>
      </w:r>
    </w:p>
    <w:p w14:paraId="2E294B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13F16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r1];</w:t>
      </w:r>
    </w:p>
    <w:p w14:paraId="6C4B085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etlocale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LC_ALL, "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us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");//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кириллица</w:t>
      </w:r>
      <w:proofErr w:type="spellEnd"/>
    </w:p>
    <w:p w14:paraId="158AE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1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0DBDD11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60AB1A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-100 + rand() % 200;</w:t>
      </w:r>
    </w:p>
    <w:p w14:paraId="234E0E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049A1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}</w:t>
      </w:r>
    </w:p>
    <w:p w14:paraId="2707AAC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C2F3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N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B1DD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arr2[r2];</w:t>
      </w:r>
    </w:p>
    <w:p w14:paraId="72BC66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2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40C03A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9935E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2[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= -100 + rand() % 200;</w:t>
      </w:r>
    </w:p>
    <w:p w14:paraId="159AA4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arr2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6893D3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A2D39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3F50B7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B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arr2);</w:t>
      </w:r>
    </w:p>
    <w:p w14:paraId="6AC6A1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12376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887C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B3533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110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rand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time(0));</w:t>
      </w:r>
    </w:p>
    <w:p w14:paraId="7FF9BB5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</w:t>
      </w:r>
      <w:proofErr w:type="spellStart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&gt; vec3;</w:t>
      </w:r>
    </w:p>
    <w:p w14:paraId="2A9514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r3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343E9F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16C5C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3.push_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back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-100 + rand() % 200);</w:t>
      </w:r>
    </w:p>
    <w:p w14:paraId="15146A7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B4527D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3 =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olyphaseMergeSor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3);</w:t>
      </w:r>
    </w:p>
    <w:p w14:paraId="3716C11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(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= 0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 vec3.size()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++)</w:t>
      </w:r>
    </w:p>
    <w:p w14:paraId="7EFB7D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vec3[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] &lt;&lt; " ";</w:t>
      </w:r>
    </w:p>
    <w:p w14:paraId="1108B8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spellStart"/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&lt;&lt; </w:t>
      </w:r>
      <w:proofErr w:type="spell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proofErr w:type="spell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68822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F90550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proofErr w:type="gramStart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proofErr w:type="gramEnd"/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0;</w:t>
      </w:r>
    </w:p>
    <w:p w14:paraId="7493FA80" w14:textId="5F1B89E5" w:rsidR="00837F0D" w:rsidRDefault="00912FD4" w:rsidP="00912F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E85FC9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391EDA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B6168C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2FDCDD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CDD33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2CF4B1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3B412F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E48D124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A8C477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9F787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ADCBF27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19DF9C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4854E58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1B5F2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1D7B0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805E06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47E00D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0F23D5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829517C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427D211" w14:textId="77777777" w:rsidR="00912FD4" w:rsidRDefault="00912FD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202BB2D" w:rsidR="00815331" w:rsidRPr="00C9245B" w:rsidRDefault="003A19F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A19FC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4DD39041" wp14:editId="656FC888">
            <wp:extent cx="5940425" cy="618871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18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00BAB8" w14:textId="77777777" w:rsidR="009F2D7D" w:rsidRDefault="009F2D7D" w:rsidP="009D1C69">
      <w:pPr>
        <w:spacing w:after="0" w:line="240" w:lineRule="auto"/>
      </w:pPr>
      <w:r>
        <w:separator/>
      </w:r>
    </w:p>
  </w:endnote>
  <w:endnote w:type="continuationSeparator" w:id="0">
    <w:p w14:paraId="51D46A05" w14:textId="77777777" w:rsidR="009F2D7D" w:rsidRDefault="009F2D7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BC9CAE" w14:textId="77777777" w:rsidR="009F2D7D" w:rsidRDefault="009F2D7D" w:rsidP="009D1C69">
      <w:pPr>
        <w:spacing w:after="0" w:line="240" w:lineRule="auto"/>
      </w:pPr>
      <w:r>
        <w:separator/>
      </w:r>
    </w:p>
  </w:footnote>
  <w:footnote w:type="continuationSeparator" w:id="0">
    <w:p w14:paraId="58A3DBEC" w14:textId="77777777" w:rsidR="009F2D7D" w:rsidRDefault="009F2D7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A19FC"/>
    <w:rsid w:val="003B31F8"/>
    <w:rsid w:val="003E5CA2"/>
    <w:rsid w:val="003F0B9C"/>
    <w:rsid w:val="003F31E1"/>
    <w:rsid w:val="00401E8C"/>
    <w:rsid w:val="00475B60"/>
    <w:rsid w:val="004C7AC6"/>
    <w:rsid w:val="004E17FE"/>
    <w:rsid w:val="004E3112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2FD4"/>
    <w:rsid w:val="00914507"/>
    <w:rsid w:val="009214C8"/>
    <w:rsid w:val="009811D6"/>
    <w:rsid w:val="00987DA2"/>
    <w:rsid w:val="009C0BC6"/>
    <w:rsid w:val="009D1C69"/>
    <w:rsid w:val="009D7738"/>
    <w:rsid w:val="009F2D7D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4</TotalTime>
  <Pages>1</Pages>
  <Words>1839</Words>
  <Characters>10483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2</cp:revision>
  <cp:lastPrinted>2020-12-03T14:51:00Z</cp:lastPrinted>
  <dcterms:created xsi:type="dcterms:W3CDTF">2020-11-26T11:28:00Z</dcterms:created>
  <dcterms:modified xsi:type="dcterms:W3CDTF">2021-05-05T19:41:00Z</dcterms:modified>
</cp:coreProperties>
</file>